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CB3E8F" w14:textId="09D0E802" w:rsidR="00135101" w:rsidRDefault="00135101" w:rsidP="00135101">
      <w:pPr>
        <w:pStyle w:val="FirstParagraph"/>
        <w:spacing w:before="0" w:after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bookmarkStart w:id="0" w:name="chapter-by-laws-template"/>
      <w:bookmarkStart w:id="1" w:name="Xeaa51b6638d065a5fc865ba783bf76c8b04c9ea"/>
      <w:r>
        <w:rPr>
          <w:noProof/>
        </w:rPr>
        <w:drawing>
          <wp:anchor distT="0" distB="0" distL="114300" distR="114300" simplePos="0" relativeHeight="251658240" behindDoc="0" locked="0" layoutInCell="1" allowOverlap="1" wp14:anchorId="14A9CB58" wp14:editId="07F30031">
            <wp:simplePos x="0" y="0"/>
            <wp:positionH relativeFrom="column">
              <wp:posOffset>5060950</wp:posOffset>
            </wp:positionH>
            <wp:positionV relativeFrom="paragraph">
              <wp:posOffset>-1028700</wp:posOffset>
            </wp:positionV>
            <wp:extent cx="1231900" cy="1231900"/>
            <wp:effectExtent l="0" t="0" r="0" b="0"/>
            <wp:wrapNone/>
            <wp:docPr id="15365761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7611" name="Picture 15365761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F5FFD27" w:rsidRPr="4F5FFD27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The Chapter By-Laws are to be adopted and modified by individual chapters </w:t>
      </w:r>
    </w:p>
    <w:p w14:paraId="76E40622" w14:textId="354DEEDA" w:rsidR="008D1067" w:rsidRDefault="4F5FFD27" w:rsidP="00135101">
      <w:pPr>
        <w:pStyle w:val="FirstParagraph"/>
        <w:spacing w:before="0" w:after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 w:rsidRPr="4F5FFD27">
        <w:rPr>
          <w:rFonts w:ascii="Times New Roman" w:eastAsia="Times New Roman" w:hAnsi="Times New Roman" w:cs="Times New Roman"/>
          <w:b/>
          <w:bCs/>
          <w:sz w:val="22"/>
          <w:szCs w:val="22"/>
        </w:rPr>
        <w:t>and aligned with the National Constitution and By-Laws of Iota Tau Alpha</w:t>
      </w:r>
    </w:p>
    <w:p w14:paraId="672A6659" w14:textId="09F7E34A" w:rsidR="008D1067" w:rsidRDefault="008D1067" w:rsidP="16DE1D10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5CC820EE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2" w:name="article-i-name-and-affiliation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I – NAME AND AFFILIATION</w:t>
      </w:r>
    </w:p>
    <w:p w14:paraId="16F5FF44" w14:textId="53C5C044" w:rsidR="008D1067" w:rsidRDefault="16DE1D10" w:rsidP="16DE1D10">
      <w:pPr>
        <w:pStyle w:val="Compact"/>
        <w:numPr>
          <w:ilvl w:val="0"/>
          <w:numId w:val="10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 name of this organization shall be the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[Institution </w:t>
      </w:r>
      <w:proofErr w:type="gramStart"/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Name] {</w:t>
      </w:r>
      <w:proofErr w:type="gramEnd"/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Chapter} of Iota Tau Alpha (ITA) Athletic Training Honor Society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59CD9D7B" w14:textId="350837DD" w:rsidR="008D1067" w:rsidRDefault="16DE1D10" w:rsidP="16DE1D10">
      <w:pPr>
        <w:pStyle w:val="Compact"/>
        <w:numPr>
          <w:ilvl w:val="0"/>
          <w:numId w:val="10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is Chapter shall operate in accordance with the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National Constitution and By-Laws of Iota Tau Alpha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and the policies of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[Institution Name and Chapter]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1840A0B2" w14:textId="77777777" w:rsidR="008D1067" w:rsidRDefault="16DE1D10" w:rsidP="16DE1D10">
      <w:pPr>
        <w:pStyle w:val="Compact"/>
        <w:numPr>
          <w:ilvl w:val="0"/>
          <w:numId w:val="10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In the event of a conflict, national governing documents shall supersede chapter by-laws.</w:t>
      </w:r>
    </w:p>
    <w:p w14:paraId="0A37501D" w14:textId="05D755AB" w:rsidR="008D1067" w:rsidRDefault="008D1067" w:rsidP="16DE1D10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64A94C3A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3" w:name="article-ii-purpose"/>
      <w:bookmarkEnd w:id="2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II – PURPOSE</w:t>
      </w:r>
    </w:p>
    <w:p w14:paraId="3A237C4D" w14:textId="6F0F6CAA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 purpose of the [Institution Name and Chapter] of Iota Tau Alpha shall be to: </w:t>
      </w:r>
    </w:p>
    <w:p w14:paraId="7AD275EE" w14:textId="548500F9" w:rsidR="008D1067" w:rsidRDefault="16DE1D10" w:rsidP="00135101">
      <w:pPr>
        <w:pStyle w:val="FirstParagraph"/>
        <w:numPr>
          <w:ilvl w:val="0"/>
          <w:numId w:val="8"/>
        </w:numPr>
        <w:spacing w:before="0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Recognize and promote academic excellence in athletic training </w:t>
      </w:r>
    </w:p>
    <w:p w14:paraId="69E12652" w14:textId="6C8CDA85" w:rsidR="008D1067" w:rsidRDefault="16DE1D10" w:rsidP="00135101">
      <w:pPr>
        <w:pStyle w:val="FirstParagraph"/>
        <w:numPr>
          <w:ilvl w:val="0"/>
          <w:numId w:val="8"/>
        </w:numPr>
        <w:spacing w:before="0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Encourage leadership, service, and professional engagement</w:t>
      </w:r>
    </w:p>
    <w:p w14:paraId="31450648" w14:textId="39A62238" w:rsidR="008D1067" w:rsidRDefault="16DE1D10" w:rsidP="00135101">
      <w:pPr>
        <w:pStyle w:val="FirstParagraph"/>
        <w:numPr>
          <w:ilvl w:val="0"/>
          <w:numId w:val="8"/>
        </w:numPr>
        <w:spacing w:before="0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Support scholarly inquiry and professional development</w:t>
      </w:r>
    </w:p>
    <w:p w14:paraId="421EE171" w14:textId="1B8B9056" w:rsidR="008D1067" w:rsidRDefault="16DE1D10" w:rsidP="00135101">
      <w:pPr>
        <w:pStyle w:val="FirstParagraph"/>
        <w:numPr>
          <w:ilvl w:val="0"/>
          <w:numId w:val="8"/>
        </w:numPr>
        <w:spacing w:before="0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Uphold the mission and values of the national Iota Tau Alpha organization</w:t>
      </w:r>
    </w:p>
    <w:p w14:paraId="5DAB6C7B" w14:textId="03B5FF9E" w:rsidR="008D1067" w:rsidRDefault="008D1067" w:rsidP="16DE1D10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52F16021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4" w:name="article-iii-membership"/>
      <w:bookmarkEnd w:id="3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III – MEMBERSHIP</w:t>
      </w:r>
    </w:p>
    <w:p w14:paraId="1D8360A6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5" w:name="section-1.-membership-categories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1. Membership Categories</w:t>
      </w:r>
    </w:p>
    <w:p w14:paraId="407FB7F5" w14:textId="729A5BA8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Membership categories shall align with the National Constitution and include: </w:t>
      </w:r>
    </w:p>
    <w:p w14:paraId="30FA3518" w14:textId="03BAD214" w:rsidR="008D1067" w:rsidRDefault="16DE1D10" w:rsidP="16DE1D10">
      <w:pPr>
        <w:pStyle w:val="FirstParagraph"/>
        <w:numPr>
          <w:ilvl w:val="0"/>
          <w:numId w:val="7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Professional </w:t>
      </w:r>
    </w:p>
    <w:p w14:paraId="0AC3D0E1" w14:textId="5E028155" w:rsidR="008D1067" w:rsidRDefault="16DE1D10" w:rsidP="16DE1D10">
      <w:pPr>
        <w:pStyle w:val="FirstParagraph"/>
        <w:numPr>
          <w:ilvl w:val="0"/>
          <w:numId w:val="7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Post-Professional </w:t>
      </w:r>
    </w:p>
    <w:p w14:paraId="41E0B83B" w14:textId="6D6AC2C1" w:rsidR="008D1067" w:rsidRDefault="16DE1D10" w:rsidP="16DE1D10">
      <w:pPr>
        <w:pStyle w:val="FirstParagraph"/>
        <w:numPr>
          <w:ilvl w:val="0"/>
          <w:numId w:val="7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Honorary  </w:t>
      </w:r>
    </w:p>
    <w:p w14:paraId="6ABE82B3" w14:textId="75E55186" w:rsidR="008D1067" w:rsidRDefault="16DE1D10" w:rsidP="16DE1D10">
      <w:pPr>
        <w:pStyle w:val="FirstParagraph"/>
        <w:numPr>
          <w:ilvl w:val="0"/>
          <w:numId w:val="7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Alumni </w:t>
      </w:r>
    </w:p>
    <w:p w14:paraId="091E019A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6" w:name="section-2.-eligibility"/>
      <w:bookmarkEnd w:id="5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2. Eligibility</w:t>
      </w:r>
    </w:p>
    <w:p w14:paraId="350674F1" w14:textId="77777777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Eligibility criteria for each category shall follow the National By-Laws. The Chapter may establish additional requirements, provided they do not conflict with national standards and are applied equitably.</w:t>
      </w:r>
    </w:p>
    <w:p w14:paraId="5376C901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7" w:name="section-3.-nomination-and-selection"/>
      <w:bookmarkEnd w:id="6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3. Nomination and Selection</w:t>
      </w:r>
    </w:p>
    <w:p w14:paraId="57FE22BE" w14:textId="3F7AE91B" w:rsidR="16DE1D10" w:rsidRDefault="16DE1D10" w:rsidP="16DE1D10">
      <w:pPr>
        <w:pStyle w:val="Compact"/>
        <w:rPr>
          <w:rFonts w:ascii="Times New Roman" w:eastAsia="Times New Roman" w:hAnsi="Times New Roman" w:cs="Times New Roman"/>
          <w:sz w:val="22"/>
          <w:szCs w:val="22"/>
        </w:rPr>
      </w:pPr>
    </w:p>
    <w:p w14:paraId="7A43D5FC" w14:textId="192D7EB8" w:rsidR="008D1067" w:rsidRDefault="16DE1D10" w:rsidP="16DE1D10">
      <w:pPr>
        <w:pStyle w:val="Compact"/>
        <w:numPr>
          <w:ilvl w:val="0"/>
          <w:numId w:val="11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Eligible candidates shall be identified annually by the Chapter Executive Board in collaboration with the Faculty Advisor.</w:t>
      </w:r>
    </w:p>
    <w:p w14:paraId="258B0238" w14:textId="77777777" w:rsidR="008D1067" w:rsidRDefault="16DE1D10" w:rsidP="16DE1D10">
      <w:pPr>
        <w:pStyle w:val="Compact"/>
        <w:numPr>
          <w:ilvl w:val="0"/>
          <w:numId w:val="11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Nomination procedures and timelines shall be determined by the Chapter.</w:t>
      </w:r>
    </w:p>
    <w:p w14:paraId="64A69AB1" w14:textId="77777777" w:rsidR="008D1067" w:rsidRDefault="16DE1D10" w:rsidP="16DE1D10">
      <w:pPr>
        <w:pStyle w:val="Compact"/>
        <w:numPr>
          <w:ilvl w:val="0"/>
          <w:numId w:val="11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Final selection of members shall require approval by a majority vote of the general membership.</w:t>
      </w:r>
    </w:p>
    <w:p w14:paraId="51CF0C2F" w14:textId="2026F657" w:rsidR="16DE1D10" w:rsidRDefault="16DE1D10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8" w:name="section-4.-membership-removal"/>
      <w:bookmarkEnd w:id="7"/>
    </w:p>
    <w:p w14:paraId="6A148F57" w14:textId="77777777" w:rsidR="008D1067" w:rsidRDefault="16DE1D10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color w:val="auto"/>
          <w:sz w:val="22"/>
          <w:szCs w:val="22"/>
        </w:rPr>
        <w:t>Section 4. Membership Removal</w:t>
      </w:r>
    </w:p>
    <w:p w14:paraId="02EB378F" w14:textId="210BCDD6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Members may be removed for just cause following due process, in accordance with national and chapter procedures.</w:t>
      </w:r>
    </w:p>
    <w:p w14:paraId="0C852E0F" w14:textId="77777777" w:rsidR="008D1067" w:rsidRDefault="16DE1D10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9" w:name="article-iv-officers-and-executive-board"/>
      <w:bookmarkEnd w:id="4"/>
      <w:bookmarkEnd w:id="8"/>
      <w:r w:rsidRPr="16DE1D10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IV – OFFICERS AND EXECUTIVE BOARD</w:t>
      </w:r>
    </w:p>
    <w:p w14:paraId="4CBF45E2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0" w:name="section-1.-officers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1. Officers</w:t>
      </w:r>
    </w:p>
    <w:p w14:paraId="7AC05288" w14:textId="45D0E6B0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 officers of this Chapter </w:t>
      </w:r>
      <w:proofErr w:type="gramStart"/>
      <w:r w:rsidRPr="16DE1D10">
        <w:rPr>
          <w:rFonts w:ascii="Times New Roman" w:eastAsia="Times New Roman" w:hAnsi="Times New Roman" w:cs="Times New Roman"/>
          <w:sz w:val="22"/>
          <w:szCs w:val="22"/>
        </w:rPr>
        <w:t>shall</w:t>
      </w:r>
      <w:proofErr w:type="gramEnd"/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include:</w:t>
      </w:r>
    </w:p>
    <w:p w14:paraId="55331FCB" w14:textId="2008D336" w:rsidR="008D1067" w:rsidRDefault="16DE1D10" w:rsidP="16DE1D10">
      <w:pPr>
        <w:pStyle w:val="FirstParagraph"/>
        <w:numPr>
          <w:ilvl w:val="0"/>
          <w:numId w:val="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President </w:t>
      </w:r>
    </w:p>
    <w:p w14:paraId="4FA29632" w14:textId="457B1D26" w:rsidR="008D1067" w:rsidRDefault="16DE1D10" w:rsidP="16DE1D10">
      <w:pPr>
        <w:pStyle w:val="FirstParagraph"/>
        <w:numPr>
          <w:ilvl w:val="0"/>
          <w:numId w:val="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Vice President </w:t>
      </w:r>
    </w:p>
    <w:p w14:paraId="7EAD51B6" w14:textId="49B901F1" w:rsidR="008D1067" w:rsidRDefault="16DE1D10" w:rsidP="16DE1D10">
      <w:pPr>
        <w:pStyle w:val="FirstParagraph"/>
        <w:numPr>
          <w:ilvl w:val="0"/>
          <w:numId w:val="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Secretary</w:t>
      </w:r>
    </w:p>
    <w:p w14:paraId="5D344D8C" w14:textId="71605704" w:rsidR="008D1067" w:rsidRDefault="16DE1D10" w:rsidP="16DE1D10">
      <w:pPr>
        <w:pStyle w:val="FirstParagraph"/>
        <w:numPr>
          <w:ilvl w:val="0"/>
          <w:numId w:val="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reasurer </w:t>
      </w:r>
    </w:p>
    <w:p w14:paraId="307761AE" w14:textId="65F5E3AF" w:rsidR="008D1067" w:rsidRDefault="16DE1D10" w:rsidP="16DE1D10">
      <w:pPr>
        <w:pStyle w:val="FirstParagraph"/>
        <w:numPr>
          <w:ilvl w:val="0"/>
          <w:numId w:val="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Philanthropy Chair</w:t>
      </w:r>
    </w:p>
    <w:p w14:paraId="7BEB725D" w14:textId="77777777" w:rsidR="008D1067" w:rsidRDefault="16DE1D10" w:rsidP="16DE1D10">
      <w:pPr>
        <w:pStyle w:val="BodyText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Additional officers or committee chairs may be established as needed.</w:t>
      </w:r>
    </w:p>
    <w:p w14:paraId="6E538B5A" w14:textId="5DF74BC9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1" w:name="section-2.-executive-board"/>
      <w:bookmarkEnd w:id="10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2. Chapter Executive Board</w:t>
      </w:r>
    </w:p>
    <w:p w14:paraId="287DA44B" w14:textId="12CF77BD" w:rsidR="008D1067" w:rsidRDefault="4F5FFD27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4F5FFD27">
        <w:rPr>
          <w:rFonts w:ascii="Times New Roman" w:eastAsia="Times New Roman" w:hAnsi="Times New Roman" w:cs="Times New Roman"/>
          <w:sz w:val="22"/>
          <w:szCs w:val="22"/>
        </w:rPr>
        <w:t>The Chapter Executive Board shall consist of the elected officers and the Faculty Advisor (non-voting, unless otherwise required by institutional policy).</w:t>
      </w:r>
    </w:p>
    <w:p w14:paraId="6A05A809" w14:textId="4A732D55" w:rsidR="008D1067" w:rsidRDefault="008D1067" w:rsidP="16DE1D10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6C93C114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12" w:name="article-v-duties-of-officers"/>
      <w:bookmarkEnd w:id="9"/>
      <w:bookmarkEnd w:id="11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V – DUTIES OF OFFICERS</w:t>
      </w:r>
    </w:p>
    <w:p w14:paraId="3B696AC1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3" w:name="section-1.-president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1. President</w:t>
      </w:r>
    </w:p>
    <w:p w14:paraId="1FCF95AC" w14:textId="35B447A9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The President shall:</w:t>
      </w:r>
    </w:p>
    <w:p w14:paraId="2F174FD4" w14:textId="2652B91F" w:rsidR="008D1067" w:rsidRDefault="16DE1D10" w:rsidP="16DE1D10">
      <w:pPr>
        <w:pStyle w:val="FirstParagraph"/>
        <w:numPr>
          <w:ilvl w:val="0"/>
          <w:numId w:val="5"/>
        </w:numPr>
        <w:rPr>
          <w:rFonts w:ascii="Times New Roman" w:eastAsia="Times New Roman" w:hAnsi="Times New Roman" w:cs="Times New Roman"/>
          <w:sz w:val="22"/>
          <w:szCs w:val="22"/>
        </w:rPr>
      </w:pPr>
      <w:proofErr w:type="gramStart"/>
      <w:r w:rsidRPr="16DE1D10">
        <w:rPr>
          <w:rFonts w:ascii="Times New Roman" w:eastAsia="Times New Roman" w:hAnsi="Times New Roman" w:cs="Times New Roman"/>
          <w:sz w:val="22"/>
          <w:szCs w:val="22"/>
        </w:rPr>
        <w:t>Preside</w:t>
      </w:r>
      <w:proofErr w:type="gramEnd"/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over all Chapter and Executive Board meetings</w:t>
      </w:r>
    </w:p>
    <w:p w14:paraId="1418809B" w14:textId="7C554E3D" w:rsidR="008D1067" w:rsidRDefault="16DE1D10" w:rsidP="16DE1D10">
      <w:pPr>
        <w:pStyle w:val="FirstParagraph"/>
        <w:numPr>
          <w:ilvl w:val="0"/>
          <w:numId w:val="5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Serve as primary liaison to the Faculty Advisor and national organization</w:t>
      </w:r>
    </w:p>
    <w:p w14:paraId="6ACB406F" w14:textId="0B607069" w:rsidR="008D1067" w:rsidRDefault="16DE1D10" w:rsidP="16DE1D10">
      <w:pPr>
        <w:pStyle w:val="FirstParagraph"/>
        <w:numPr>
          <w:ilvl w:val="0"/>
          <w:numId w:val="5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Represent the Chapter to the institution and community</w:t>
      </w:r>
    </w:p>
    <w:p w14:paraId="650D7F76" w14:textId="6CFB0B8D" w:rsidR="008D1067" w:rsidRDefault="16DE1D10" w:rsidP="16DE1D10">
      <w:pPr>
        <w:pStyle w:val="FirstParagraph"/>
        <w:numPr>
          <w:ilvl w:val="0"/>
          <w:numId w:val="5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Appoint committee chairs as needed</w:t>
      </w:r>
    </w:p>
    <w:p w14:paraId="07DB98F3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4" w:name="section-2.-vice-president"/>
      <w:bookmarkEnd w:id="13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2. Vice President</w:t>
      </w:r>
    </w:p>
    <w:p w14:paraId="39F0A752" w14:textId="429CBF4C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The Vice President shall:</w:t>
      </w:r>
    </w:p>
    <w:p w14:paraId="4E3D74EF" w14:textId="1233FF43" w:rsidR="008D1067" w:rsidRDefault="16DE1D10" w:rsidP="16DE1D10">
      <w:pPr>
        <w:pStyle w:val="FirstParagraph"/>
        <w:numPr>
          <w:ilvl w:val="0"/>
          <w:numId w:val="4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Assume the duties of the President in their absence</w:t>
      </w:r>
    </w:p>
    <w:p w14:paraId="764AC5CD" w14:textId="1D3A8E71" w:rsidR="008D1067" w:rsidRDefault="16DE1D10" w:rsidP="16DE1D10">
      <w:pPr>
        <w:pStyle w:val="FirstParagraph"/>
        <w:numPr>
          <w:ilvl w:val="0"/>
          <w:numId w:val="4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Assist with officer elections and member recruitment</w:t>
      </w:r>
    </w:p>
    <w:p w14:paraId="0E5BFC51" w14:textId="140DB4F8" w:rsidR="008D1067" w:rsidRDefault="16DE1D10" w:rsidP="16DE1D10">
      <w:pPr>
        <w:pStyle w:val="FirstParagraph"/>
        <w:numPr>
          <w:ilvl w:val="0"/>
          <w:numId w:val="4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Support committee oversight and Chapter initiatives</w:t>
      </w:r>
    </w:p>
    <w:p w14:paraId="03DDEB94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5" w:name="section-3.-secretary"/>
      <w:bookmarkEnd w:id="14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3. Secretary</w:t>
      </w:r>
    </w:p>
    <w:p w14:paraId="7606C656" w14:textId="7F7495AB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 Secretary shall: </w:t>
      </w:r>
    </w:p>
    <w:p w14:paraId="0A958A73" w14:textId="691485F8" w:rsidR="008D1067" w:rsidRDefault="16DE1D10" w:rsidP="16DE1D10">
      <w:pPr>
        <w:pStyle w:val="FirstParagraph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Maintain accurate records of meetings and attendance </w:t>
      </w:r>
    </w:p>
    <w:p w14:paraId="477B7FFE" w14:textId="647364D2" w:rsidR="008D1067" w:rsidRDefault="16DE1D10" w:rsidP="16DE1D10">
      <w:pPr>
        <w:pStyle w:val="FirstParagraph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Manage Chapter correspondence and records</w:t>
      </w:r>
    </w:p>
    <w:p w14:paraId="70741C35" w14:textId="6BEF4F0C" w:rsidR="008D1067" w:rsidRDefault="16DE1D10" w:rsidP="16DE1D10">
      <w:pPr>
        <w:pStyle w:val="FirstParagraph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Maintain a roster of current and alumni members</w:t>
      </w:r>
    </w:p>
    <w:p w14:paraId="29D1CA70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6" w:name="section-4.-treasurer"/>
      <w:bookmarkEnd w:id="15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4. Treasurer</w:t>
      </w:r>
    </w:p>
    <w:p w14:paraId="565C03E1" w14:textId="713CAC8C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The Treasurer shall:</w:t>
      </w:r>
    </w:p>
    <w:p w14:paraId="5745DB2A" w14:textId="6559D2E5" w:rsidR="008D1067" w:rsidRDefault="16DE1D10" w:rsidP="16DE1D10">
      <w:pPr>
        <w:pStyle w:val="FirstParagraph"/>
        <w:numPr>
          <w:ilvl w:val="0"/>
          <w:numId w:val="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Maintain financial records in accordance with institutional policy</w:t>
      </w:r>
    </w:p>
    <w:p w14:paraId="4DB9BAB2" w14:textId="5541215C" w:rsidR="008D1067" w:rsidRDefault="16DE1D10" w:rsidP="16DE1D10">
      <w:pPr>
        <w:pStyle w:val="FirstParagraph"/>
        <w:numPr>
          <w:ilvl w:val="0"/>
          <w:numId w:val="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Prepare budgets and financial reports</w:t>
      </w:r>
    </w:p>
    <w:p w14:paraId="01208180" w14:textId="01903EAE" w:rsidR="008D1067" w:rsidRDefault="7B2756EC" w:rsidP="16DE1D10">
      <w:pPr>
        <w:pStyle w:val="FirstParagraph"/>
        <w:numPr>
          <w:ilvl w:val="0"/>
          <w:numId w:val="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7B2756EC">
        <w:rPr>
          <w:rFonts w:ascii="Times New Roman" w:eastAsia="Times New Roman" w:hAnsi="Times New Roman" w:cs="Times New Roman"/>
          <w:sz w:val="22"/>
          <w:szCs w:val="22"/>
        </w:rPr>
        <w:t>Coordinate collection and remittance of chapter fees</w:t>
      </w:r>
    </w:p>
    <w:p w14:paraId="665357E2" w14:textId="77777777" w:rsidR="008D1067" w:rsidRDefault="4F5FFD27" w:rsidP="16DE1D10">
      <w:pPr>
        <w:pStyle w:val="Heading4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17" w:name="section-5.-philanthropy-chair"/>
      <w:bookmarkEnd w:id="16"/>
      <w:r w:rsidRPr="4F5FFD27">
        <w:rPr>
          <w:rFonts w:ascii="Times New Roman" w:eastAsia="Times New Roman" w:hAnsi="Times New Roman" w:cs="Times New Roman"/>
          <w:color w:val="auto"/>
          <w:sz w:val="22"/>
          <w:szCs w:val="22"/>
        </w:rPr>
        <w:t>Section 5. Philanthropy Chair</w:t>
      </w:r>
    </w:p>
    <w:p w14:paraId="01F3FC8A" w14:textId="5D53B2D2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 Philanthropy Chair shall: </w:t>
      </w:r>
    </w:p>
    <w:p w14:paraId="319ABCA5" w14:textId="571F1D3D" w:rsidR="008D1067" w:rsidRDefault="16DE1D10" w:rsidP="16DE1D10">
      <w:pPr>
        <w:pStyle w:val="FirstParagraph"/>
        <w:numPr>
          <w:ilvl w:val="0"/>
          <w:numId w:val="1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Coordinate fundraising and service activities</w:t>
      </w:r>
    </w:p>
    <w:p w14:paraId="4962418B" w14:textId="309EE07C" w:rsidR="008D1067" w:rsidRDefault="16DE1D10" w:rsidP="16DE1D10">
      <w:pPr>
        <w:pStyle w:val="FirstParagraph"/>
        <w:numPr>
          <w:ilvl w:val="0"/>
          <w:numId w:val="1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Promote the national philanthropy</w:t>
      </w:r>
    </w:p>
    <w:p w14:paraId="4E0DC910" w14:textId="5AA51E1F" w:rsidR="008D1067" w:rsidRDefault="16DE1D10" w:rsidP="16DE1D10">
      <w:pPr>
        <w:pStyle w:val="FirstParagraph"/>
        <w:numPr>
          <w:ilvl w:val="0"/>
          <w:numId w:val="1"/>
        </w:numPr>
        <w:rPr>
          <w:rFonts w:ascii="Times New Roman" w:eastAsia="Times New Roman" w:hAnsi="Times New Roman" w:cs="Times New Roman"/>
          <w:sz w:val="22"/>
          <w:szCs w:val="22"/>
        </w:rPr>
      </w:pPr>
      <w:proofErr w:type="gramStart"/>
      <w:r w:rsidRPr="16DE1D10">
        <w:rPr>
          <w:rFonts w:ascii="Times New Roman" w:eastAsia="Times New Roman" w:hAnsi="Times New Roman" w:cs="Times New Roman"/>
          <w:sz w:val="22"/>
          <w:szCs w:val="22"/>
        </w:rPr>
        <w:t>Collaborate</w:t>
      </w:r>
      <w:proofErr w:type="gramEnd"/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with the Treasurer on financial initiatives</w:t>
      </w:r>
    </w:p>
    <w:p w14:paraId="5A39BBE3" w14:textId="3F9EFF87" w:rsidR="008D1067" w:rsidRDefault="008D1067" w:rsidP="16DE1D10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1507EF45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18" w:name="article-vi-elections"/>
      <w:bookmarkEnd w:id="12"/>
      <w:bookmarkEnd w:id="17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VI – ELECTIONS</w:t>
      </w:r>
    </w:p>
    <w:p w14:paraId="4C041E06" w14:textId="77777777" w:rsidR="008D1067" w:rsidRDefault="16DE1D10" w:rsidP="16DE1D10">
      <w:pPr>
        <w:pStyle w:val="Compact"/>
        <w:numPr>
          <w:ilvl w:val="0"/>
          <w:numId w:val="1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Officer elections shall be held annually during the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[semester/month]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68C0C76E" w14:textId="7D588D67" w:rsidR="008D1067" w:rsidRDefault="16DE1D10" w:rsidP="16DE1D10">
      <w:pPr>
        <w:pStyle w:val="Compact"/>
        <w:numPr>
          <w:ilvl w:val="0"/>
          <w:numId w:val="1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Candidates must be general members in good academic and professional standing.</w:t>
      </w:r>
    </w:p>
    <w:p w14:paraId="1494B44C" w14:textId="77777777" w:rsidR="008D1067" w:rsidRDefault="16DE1D10" w:rsidP="16DE1D10">
      <w:pPr>
        <w:pStyle w:val="Compact"/>
        <w:numPr>
          <w:ilvl w:val="0"/>
          <w:numId w:val="1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Elections shall be conducted by majority vote of members present.</w:t>
      </w:r>
    </w:p>
    <w:p w14:paraId="38006C65" w14:textId="209A5E89" w:rsidR="008D1067" w:rsidRDefault="4F5FFD27" w:rsidP="16DE1D10">
      <w:pPr>
        <w:pStyle w:val="Compact"/>
        <w:numPr>
          <w:ilvl w:val="0"/>
          <w:numId w:val="12"/>
        </w:numPr>
        <w:rPr>
          <w:rFonts w:ascii="Times New Roman" w:eastAsia="Times New Roman" w:hAnsi="Times New Roman" w:cs="Times New Roman"/>
          <w:sz w:val="22"/>
          <w:szCs w:val="22"/>
        </w:rPr>
      </w:pPr>
      <w:r w:rsidRPr="4F5FFD27">
        <w:rPr>
          <w:rFonts w:ascii="Times New Roman" w:eastAsia="Times New Roman" w:hAnsi="Times New Roman" w:cs="Times New Roman"/>
          <w:sz w:val="22"/>
          <w:szCs w:val="22"/>
        </w:rPr>
        <w:t>Procedures for nominations and voting shall be established by the Chapter Executive Board and Faculty Advisor.</w:t>
      </w:r>
    </w:p>
    <w:p w14:paraId="5B2D309D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19" w:name="article-vii-faculty-advisor"/>
      <w:bookmarkEnd w:id="18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VII – FACULTY ADVISOR</w:t>
      </w:r>
    </w:p>
    <w:p w14:paraId="4C0F9CF7" w14:textId="77777777" w:rsidR="008D1067" w:rsidRDefault="16DE1D10" w:rsidP="16DE1D10">
      <w:pPr>
        <w:pStyle w:val="Compact"/>
        <w:numPr>
          <w:ilvl w:val="0"/>
          <w:numId w:val="1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The Chapter shall have a Faculty Advisor who is a member of the athletic training program faculty.</w:t>
      </w:r>
    </w:p>
    <w:p w14:paraId="3D10495B" w14:textId="77777777" w:rsidR="008D1067" w:rsidRDefault="16DE1D10" w:rsidP="16DE1D10">
      <w:pPr>
        <w:pStyle w:val="Compact"/>
        <w:numPr>
          <w:ilvl w:val="0"/>
          <w:numId w:val="1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The Faculty Advisor shall provide guidance, oversight, and continuity.</w:t>
      </w:r>
    </w:p>
    <w:p w14:paraId="7CDD3596" w14:textId="77777777" w:rsidR="008D1067" w:rsidRDefault="16DE1D10" w:rsidP="16DE1D10">
      <w:pPr>
        <w:pStyle w:val="Compact"/>
        <w:numPr>
          <w:ilvl w:val="0"/>
          <w:numId w:val="1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The Advisor shall serve as custodian of Chapter records and funds and ensure compliance with national and institutional policies.</w:t>
      </w:r>
    </w:p>
    <w:p w14:paraId="47BA2542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20" w:name="article-viii-meetings"/>
      <w:bookmarkEnd w:id="19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VIII – MEETINGS</w:t>
      </w:r>
    </w:p>
    <w:p w14:paraId="5C50E114" w14:textId="77777777" w:rsidR="008D1067" w:rsidRDefault="16DE1D10" w:rsidP="16DE1D10">
      <w:pPr>
        <w:pStyle w:val="Compact"/>
        <w:numPr>
          <w:ilvl w:val="0"/>
          <w:numId w:val="14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 Chapter shall hold a minimum of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[number]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general meetings per academic year.</w:t>
      </w:r>
    </w:p>
    <w:p w14:paraId="4B481BD1" w14:textId="77777777" w:rsidR="008D1067" w:rsidRDefault="16DE1D10" w:rsidP="16DE1D10">
      <w:pPr>
        <w:pStyle w:val="Compact"/>
        <w:numPr>
          <w:ilvl w:val="0"/>
          <w:numId w:val="14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Executive Board meetings shall be held as needed.</w:t>
      </w:r>
    </w:p>
    <w:p w14:paraId="6C8BD9C6" w14:textId="77777777" w:rsidR="008D1067" w:rsidRDefault="16DE1D10" w:rsidP="16DE1D10">
      <w:pPr>
        <w:pStyle w:val="Compact"/>
        <w:numPr>
          <w:ilvl w:val="0"/>
          <w:numId w:val="14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A quorum shall consist of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[percentage or number]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of general members.</w:t>
      </w:r>
    </w:p>
    <w:p w14:paraId="7FCB042C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21" w:name="article-ix-finances"/>
      <w:bookmarkEnd w:id="20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IX – FINANCES</w:t>
      </w:r>
    </w:p>
    <w:p w14:paraId="4AC5CCB8" w14:textId="77777777" w:rsidR="008D1067" w:rsidRDefault="16DE1D10" w:rsidP="16DE1D10">
      <w:pPr>
        <w:pStyle w:val="Compact"/>
        <w:numPr>
          <w:ilvl w:val="0"/>
          <w:numId w:val="15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Chapter finances shall be managed in accordance with institutional and national policies.</w:t>
      </w:r>
    </w:p>
    <w:p w14:paraId="6C00AB17" w14:textId="77777777" w:rsidR="008D1067" w:rsidRDefault="16DE1D10" w:rsidP="16DE1D10">
      <w:pPr>
        <w:pStyle w:val="Compact"/>
        <w:numPr>
          <w:ilvl w:val="0"/>
          <w:numId w:val="15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Funds shall be used to support Chapter activities, philanthropy, and professional development.</w:t>
      </w:r>
    </w:p>
    <w:p w14:paraId="0E27B00A" w14:textId="3C4B5446" w:rsidR="008D1067" w:rsidRDefault="008D1067" w:rsidP="16DE1D10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2BB16AEB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22" w:name="article-x-amendments"/>
      <w:bookmarkEnd w:id="21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lastRenderedPageBreak/>
        <w:t>ARTICLE X – AMENDMENTS</w:t>
      </w:r>
    </w:p>
    <w:p w14:paraId="26DAF789" w14:textId="77777777" w:rsidR="008D1067" w:rsidRDefault="16DE1D10" w:rsidP="16DE1D10">
      <w:pPr>
        <w:pStyle w:val="Compact"/>
        <w:numPr>
          <w:ilvl w:val="0"/>
          <w:numId w:val="1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se Chapter By-Laws may be amended by a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[majority/two-thirds]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 vote of the general membership.</w:t>
      </w:r>
    </w:p>
    <w:p w14:paraId="6CD5B281" w14:textId="77777777" w:rsidR="008D1067" w:rsidRDefault="16DE1D10" w:rsidP="16DE1D10">
      <w:pPr>
        <w:pStyle w:val="Compact"/>
        <w:numPr>
          <w:ilvl w:val="0"/>
          <w:numId w:val="16"/>
        </w:numPr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>All amendments must be reviewed by the Faculty Advisor and be consistent with national governing documents.</w:t>
      </w:r>
    </w:p>
    <w:p w14:paraId="3F0E2551" w14:textId="77777777" w:rsidR="008D1067" w:rsidRDefault="4F5FFD27" w:rsidP="16DE1D10">
      <w:pPr>
        <w:pStyle w:val="Heading3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  <w:bookmarkStart w:id="23" w:name="article-xi-adoption"/>
      <w:bookmarkEnd w:id="22"/>
      <w:r w:rsidRPr="4F5FFD27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ARTICLE XI – ADOPTION</w:t>
      </w:r>
    </w:p>
    <w:p w14:paraId="7E5121AE" w14:textId="77777777" w:rsidR="008D1067" w:rsidRDefault="16DE1D10" w:rsidP="16DE1D10">
      <w:pPr>
        <w:pStyle w:val="FirstParagraph"/>
        <w:rPr>
          <w:rFonts w:ascii="Times New Roman" w:eastAsia="Times New Roman" w:hAnsi="Times New Roman" w:cs="Times New Roman"/>
          <w:sz w:val="22"/>
          <w:szCs w:val="22"/>
        </w:rPr>
      </w:pPr>
      <w:r w:rsidRPr="16DE1D10">
        <w:rPr>
          <w:rFonts w:ascii="Times New Roman" w:eastAsia="Times New Roman" w:hAnsi="Times New Roman" w:cs="Times New Roman"/>
          <w:sz w:val="22"/>
          <w:szCs w:val="22"/>
        </w:rPr>
        <w:t xml:space="preserve">These Chapter By-Laws shall become effective upon approval by the Chapter membership and the Faculty Advisor on </w:t>
      </w:r>
      <w:r w:rsidRPr="16DE1D10">
        <w:rPr>
          <w:rFonts w:ascii="Times New Roman" w:eastAsia="Times New Roman" w:hAnsi="Times New Roman" w:cs="Times New Roman"/>
          <w:b/>
          <w:bCs/>
          <w:sz w:val="22"/>
          <w:szCs w:val="22"/>
        </w:rPr>
        <w:t>[date]</w:t>
      </w:r>
      <w:r w:rsidRPr="16DE1D10">
        <w:rPr>
          <w:rFonts w:ascii="Times New Roman" w:eastAsia="Times New Roman" w:hAnsi="Times New Roman" w:cs="Times New Roman"/>
          <w:sz w:val="22"/>
          <w:szCs w:val="22"/>
        </w:rPr>
        <w:t>.</w:t>
      </w:r>
      <w:bookmarkEnd w:id="0"/>
      <w:bookmarkEnd w:id="1"/>
      <w:bookmarkEnd w:id="23"/>
    </w:p>
    <w:sectPr w:rsidR="008D1067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09423" w14:textId="77777777" w:rsidR="009D45BC" w:rsidRDefault="009D45BC">
      <w:pPr>
        <w:spacing w:after="0"/>
      </w:pPr>
      <w:r>
        <w:separator/>
      </w:r>
    </w:p>
  </w:endnote>
  <w:endnote w:type="continuationSeparator" w:id="0">
    <w:p w14:paraId="1C5D81A4" w14:textId="77777777" w:rsidR="009D45BC" w:rsidRDefault="009D4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5FFD27" w14:paraId="2908F7C3" w14:textId="77777777" w:rsidTr="4F5FFD27">
      <w:trPr>
        <w:trHeight w:val="300"/>
      </w:trPr>
      <w:tc>
        <w:tcPr>
          <w:tcW w:w="3120" w:type="dxa"/>
        </w:tcPr>
        <w:p w14:paraId="507E1D96" w14:textId="163703E5" w:rsidR="4F5FFD27" w:rsidRDefault="4F5FFD27" w:rsidP="4F5FFD27">
          <w:pPr>
            <w:pStyle w:val="Header"/>
            <w:ind w:left="-115"/>
          </w:pPr>
        </w:p>
      </w:tc>
      <w:tc>
        <w:tcPr>
          <w:tcW w:w="3120" w:type="dxa"/>
        </w:tcPr>
        <w:p w14:paraId="39DCFE8A" w14:textId="6BBFF37E" w:rsidR="4F5FFD27" w:rsidRDefault="4F5FFD27" w:rsidP="4F5FFD27">
          <w:pPr>
            <w:pStyle w:val="Header"/>
            <w:jc w:val="center"/>
          </w:pPr>
        </w:p>
      </w:tc>
      <w:tc>
        <w:tcPr>
          <w:tcW w:w="3120" w:type="dxa"/>
        </w:tcPr>
        <w:p w14:paraId="7E68EEDD" w14:textId="55165CAB" w:rsidR="4F5FFD27" w:rsidRDefault="4F5FFD27" w:rsidP="4F5FFD27">
          <w:pPr>
            <w:pStyle w:val="Header"/>
            <w:ind w:right="-115"/>
            <w:jc w:val="right"/>
          </w:pPr>
        </w:p>
      </w:tc>
    </w:tr>
  </w:tbl>
  <w:p w14:paraId="053857DA" w14:textId="1EBE3B08" w:rsidR="4F5FFD27" w:rsidRDefault="4F5FFD27" w:rsidP="4F5FFD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5FFD27" w14:paraId="115222F3" w14:textId="77777777" w:rsidTr="4F5FFD27">
      <w:trPr>
        <w:trHeight w:val="300"/>
      </w:trPr>
      <w:tc>
        <w:tcPr>
          <w:tcW w:w="3120" w:type="dxa"/>
        </w:tcPr>
        <w:p w14:paraId="52844A52" w14:textId="02AFF48B" w:rsidR="4F5FFD27" w:rsidRDefault="4F5FFD27" w:rsidP="4F5FFD27">
          <w:pPr>
            <w:pStyle w:val="Header"/>
            <w:ind w:left="-115"/>
          </w:pPr>
        </w:p>
      </w:tc>
      <w:tc>
        <w:tcPr>
          <w:tcW w:w="3120" w:type="dxa"/>
        </w:tcPr>
        <w:p w14:paraId="57C949F2" w14:textId="466E767B" w:rsidR="4F5FFD27" w:rsidRDefault="4F5FFD27" w:rsidP="4F5FFD27">
          <w:pPr>
            <w:pStyle w:val="Header"/>
            <w:jc w:val="center"/>
          </w:pPr>
        </w:p>
      </w:tc>
      <w:tc>
        <w:tcPr>
          <w:tcW w:w="3120" w:type="dxa"/>
        </w:tcPr>
        <w:p w14:paraId="082C735A" w14:textId="21A4D584" w:rsidR="4F5FFD27" w:rsidRDefault="4F5FFD27" w:rsidP="4F5FFD27">
          <w:pPr>
            <w:pStyle w:val="Header"/>
            <w:ind w:right="-115"/>
            <w:jc w:val="right"/>
          </w:pPr>
        </w:p>
      </w:tc>
    </w:tr>
  </w:tbl>
  <w:p w14:paraId="54475427" w14:textId="48CD4FC6" w:rsidR="4F5FFD27" w:rsidRDefault="4F5FFD27" w:rsidP="4F5FF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D9BB8" w14:textId="77777777" w:rsidR="009D45BC" w:rsidRDefault="009D45BC">
      <w:pPr>
        <w:spacing w:after="0"/>
      </w:pPr>
      <w:r>
        <w:separator/>
      </w:r>
    </w:p>
  </w:footnote>
  <w:footnote w:type="continuationSeparator" w:id="0">
    <w:p w14:paraId="5B895230" w14:textId="77777777" w:rsidR="009D45BC" w:rsidRDefault="009D45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6180"/>
    </w:tblGrid>
    <w:tr w:rsidR="4F5FFD27" w14:paraId="72B68679" w14:textId="77777777" w:rsidTr="4F5FFD27">
      <w:trPr>
        <w:trHeight w:val="300"/>
      </w:trPr>
      <w:tc>
        <w:tcPr>
          <w:tcW w:w="6180" w:type="dxa"/>
        </w:tcPr>
        <w:p w14:paraId="27056BA8" w14:textId="77777777" w:rsidR="4F5FFD27" w:rsidRDefault="4F5FFD27" w:rsidP="00135101">
          <w:pPr>
            <w:pStyle w:val="Heading1"/>
            <w:spacing w:before="0" w:after="0"/>
            <w:rPr>
              <w:rFonts w:ascii="Times New Roman" w:eastAsia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4F5FFD27">
            <w:rPr>
              <w:rFonts w:ascii="Times New Roman" w:eastAsia="Times New Roman" w:hAnsi="Times New Roman" w:cs="Times New Roman"/>
              <w:b/>
              <w:bCs/>
              <w:color w:val="auto"/>
              <w:sz w:val="28"/>
              <w:szCs w:val="28"/>
            </w:rPr>
            <w:t>Iota Tau Alpha Athletic Training Honor Society</w:t>
          </w:r>
        </w:p>
        <w:p w14:paraId="4FCE363E" w14:textId="77777777" w:rsidR="4F5FFD27" w:rsidRDefault="4F5FFD27" w:rsidP="00135101">
          <w:pPr>
            <w:pStyle w:val="Heading2"/>
            <w:spacing w:before="0" w:after="0"/>
            <w:rPr>
              <w:rFonts w:ascii="Times New Roman" w:eastAsia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4F5FFD27">
            <w:rPr>
              <w:rFonts w:ascii="Times New Roman" w:eastAsia="Times New Roman" w:hAnsi="Times New Roman" w:cs="Times New Roman"/>
              <w:b/>
              <w:bCs/>
              <w:color w:val="auto"/>
              <w:sz w:val="28"/>
              <w:szCs w:val="28"/>
            </w:rPr>
            <w:t>Chapter By-Laws Template</w:t>
          </w:r>
        </w:p>
        <w:p w14:paraId="64A8A1E9" w14:textId="0E261BC8" w:rsidR="4F5FFD27" w:rsidRDefault="4F5FFD27" w:rsidP="4F5FFD27">
          <w:pPr>
            <w:pStyle w:val="Header"/>
            <w:ind w:left="-115"/>
          </w:pPr>
        </w:p>
      </w:tc>
    </w:tr>
  </w:tbl>
  <w:p w14:paraId="734B54FB" w14:textId="2C0B5EE6" w:rsidR="4F5FFD27" w:rsidRDefault="4F5FFD27" w:rsidP="4F5FFD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4A59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ABC58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39C8740"/>
    <w:multiLevelType w:val="hybridMultilevel"/>
    <w:tmpl w:val="3A1E1B0A"/>
    <w:lvl w:ilvl="0" w:tplc="C58E51AA">
      <w:start w:val="1"/>
      <w:numFmt w:val="decimal"/>
      <w:lvlText w:val="%1."/>
      <w:lvlJc w:val="left"/>
      <w:pPr>
        <w:ind w:left="720" w:hanging="360"/>
      </w:pPr>
    </w:lvl>
    <w:lvl w:ilvl="1" w:tplc="3B64EBB2">
      <w:start w:val="1"/>
      <w:numFmt w:val="lowerLetter"/>
      <w:lvlText w:val="%2."/>
      <w:lvlJc w:val="left"/>
      <w:pPr>
        <w:ind w:left="1440" w:hanging="360"/>
      </w:pPr>
    </w:lvl>
    <w:lvl w:ilvl="2" w:tplc="AB705182">
      <w:start w:val="1"/>
      <w:numFmt w:val="lowerRoman"/>
      <w:lvlText w:val="%3."/>
      <w:lvlJc w:val="right"/>
      <w:pPr>
        <w:ind w:left="2160" w:hanging="180"/>
      </w:pPr>
    </w:lvl>
    <w:lvl w:ilvl="3" w:tplc="6BF06E54">
      <w:start w:val="1"/>
      <w:numFmt w:val="decimal"/>
      <w:lvlText w:val="%4."/>
      <w:lvlJc w:val="left"/>
      <w:pPr>
        <w:ind w:left="2880" w:hanging="360"/>
      </w:pPr>
    </w:lvl>
    <w:lvl w:ilvl="4" w:tplc="E8941E74">
      <w:start w:val="1"/>
      <w:numFmt w:val="lowerLetter"/>
      <w:lvlText w:val="%5."/>
      <w:lvlJc w:val="left"/>
      <w:pPr>
        <w:ind w:left="3600" w:hanging="360"/>
      </w:pPr>
    </w:lvl>
    <w:lvl w:ilvl="5" w:tplc="952C35F8">
      <w:start w:val="1"/>
      <w:numFmt w:val="lowerRoman"/>
      <w:lvlText w:val="%6."/>
      <w:lvlJc w:val="right"/>
      <w:pPr>
        <w:ind w:left="4320" w:hanging="180"/>
      </w:pPr>
    </w:lvl>
    <w:lvl w:ilvl="6" w:tplc="D89451BC">
      <w:start w:val="1"/>
      <w:numFmt w:val="decimal"/>
      <w:lvlText w:val="%7."/>
      <w:lvlJc w:val="left"/>
      <w:pPr>
        <w:ind w:left="5040" w:hanging="360"/>
      </w:pPr>
    </w:lvl>
    <w:lvl w:ilvl="7" w:tplc="FFC49CAE">
      <w:start w:val="1"/>
      <w:numFmt w:val="lowerLetter"/>
      <w:lvlText w:val="%8."/>
      <w:lvlJc w:val="left"/>
      <w:pPr>
        <w:ind w:left="5760" w:hanging="360"/>
      </w:pPr>
    </w:lvl>
    <w:lvl w:ilvl="8" w:tplc="2C62014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97BBA"/>
    <w:multiLevelType w:val="hybridMultilevel"/>
    <w:tmpl w:val="E1540174"/>
    <w:lvl w:ilvl="0" w:tplc="06427CDE">
      <w:start w:val="1"/>
      <w:numFmt w:val="decimal"/>
      <w:lvlText w:val="%1."/>
      <w:lvlJc w:val="left"/>
      <w:pPr>
        <w:ind w:left="720" w:hanging="360"/>
      </w:pPr>
    </w:lvl>
    <w:lvl w:ilvl="1" w:tplc="E3608E74">
      <w:start w:val="1"/>
      <w:numFmt w:val="lowerLetter"/>
      <w:lvlText w:val="%2."/>
      <w:lvlJc w:val="left"/>
      <w:pPr>
        <w:ind w:left="1440" w:hanging="360"/>
      </w:pPr>
    </w:lvl>
    <w:lvl w:ilvl="2" w:tplc="9508F660">
      <w:start w:val="1"/>
      <w:numFmt w:val="lowerRoman"/>
      <w:lvlText w:val="%3."/>
      <w:lvlJc w:val="right"/>
      <w:pPr>
        <w:ind w:left="2160" w:hanging="180"/>
      </w:pPr>
    </w:lvl>
    <w:lvl w:ilvl="3" w:tplc="440C011C">
      <w:start w:val="1"/>
      <w:numFmt w:val="decimal"/>
      <w:lvlText w:val="%4."/>
      <w:lvlJc w:val="left"/>
      <w:pPr>
        <w:ind w:left="2880" w:hanging="360"/>
      </w:pPr>
    </w:lvl>
    <w:lvl w:ilvl="4" w:tplc="EADCC066">
      <w:start w:val="1"/>
      <w:numFmt w:val="lowerLetter"/>
      <w:lvlText w:val="%5."/>
      <w:lvlJc w:val="left"/>
      <w:pPr>
        <w:ind w:left="3600" w:hanging="360"/>
      </w:pPr>
    </w:lvl>
    <w:lvl w:ilvl="5" w:tplc="9D401B40">
      <w:start w:val="1"/>
      <w:numFmt w:val="lowerRoman"/>
      <w:lvlText w:val="%6."/>
      <w:lvlJc w:val="right"/>
      <w:pPr>
        <w:ind w:left="4320" w:hanging="180"/>
      </w:pPr>
    </w:lvl>
    <w:lvl w:ilvl="6" w:tplc="A9CC9746">
      <w:start w:val="1"/>
      <w:numFmt w:val="decimal"/>
      <w:lvlText w:val="%7."/>
      <w:lvlJc w:val="left"/>
      <w:pPr>
        <w:ind w:left="5040" w:hanging="360"/>
      </w:pPr>
    </w:lvl>
    <w:lvl w:ilvl="7" w:tplc="04988228">
      <w:start w:val="1"/>
      <w:numFmt w:val="lowerLetter"/>
      <w:lvlText w:val="%8."/>
      <w:lvlJc w:val="left"/>
      <w:pPr>
        <w:ind w:left="5760" w:hanging="360"/>
      </w:pPr>
    </w:lvl>
    <w:lvl w:ilvl="8" w:tplc="E12622D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296B7"/>
    <w:multiLevelType w:val="hybridMultilevel"/>
    <w:tmpl w:val="2E6EB834"/>
    <w:lvl w:ilvl="0" w:tplc="4D4CD4CC">
      <w:start w:val="1"/>
      <w:numFmt w:val="decimal"/>
      <w:lvlText w:val="%1."/>
      <w:lvlJc w:val="left"/>
      <w:pPr>
        <w:ind w:left="720" w:hanging="360"/>
      </w:pPr>
    </w:lvl>
    <w:lvl w:ilvl="1" w:tplc="3E0CC0AA">
      <w:start w:val="1"/>
      <w:numFmt w:val="lowerLetter"/>
      <w:lvlText w:val="%2."/>
      <w:lvlJc w:val="left"/>
      <w:pPr>
        <w:ind w:left="1440" w:hanging="360"/>
      </w:pPr>
    </w:lvl>
    <w:lvl w:ilvl="2" w:tplc="B2A85416">
      <w:start w:val="1"/>
      <w:numFmt w:val="lowerRoman"/>
      <w:lvlText w:val="%3."/>
      <w:lvlJc w:val="right"/>
      <w:pPr>
        <w:ind w:left="2160" w:hanging="180"/>
      </w:pPr>
    </w:lvl>
    <w:lvl w:ilvl="3" w:tplc="2CF88C0C">
      <w:start w:val="1"/>
      <w:numFmt w:val="decimal"/>
      <w:lvlText w:val="%4."/>
      <w:lvlJc w:val="left"/>
      <w:pPr>
        <w:ind w:left="2880" w:hanging="360"/>
      </w:pPr>
    </w:lvl>
    <w:lvl w:ilvl="4" w:tplc="5048333E">
      <w:start w:val="1"/>
      <w:numFmt w:val="lowerLetter"/>
      <w:lvlText w:val="%5."/>
      <w:lvlJc w:val="left"/>
      <w:pPr>
        <w:ind w:left="3600" w:hanging="360"/>
      </w:pPr>
    </w:lvl>
    <w:lvl w:ilvl="5" w:tplc="582E461C">
      <w:start w:val="1"/>
      <w:numFmt w:val="lowerRoman"/>
      <w:lvlText w:val="%6."/>
      <w:lvlJc w:val="right"/>
      <w:pPr>
        <w:ind w:left="4320" w:hanging="180"/>
      </w:pPr>
    </w:lvl>
    <w:lvl w:ilvl="6" w:tplc="0D9A0B54">
      <w:start w:val="1"/>
      <w:numFmt w:val="decimal"/>
      <w:lvlText w:val="%7."/>
      <w:lvlJc w:val="left"/>
      <w:pPr>
        <w:ind w:left="5040" w:hanging="360"/>
      </w:pPr>
    </w:lvl>
    <w:lvl w:ilvl="7" w:tplc="FF9A4DF6">
      <w:start w:val="1"/>
      <w:numFmt w:val="lowerLetter"/>
      <w:lvlText w:val="%8."/>
      <w:lvlJc w:val="left"/>
      <w:pPr>
        <w:ind w:left="5760" w:hanging="360"/>
      </w:pPr>
    </w:lvl>
    <w:lvl w:ilvl="8" w:tplc="6572373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54F2D"/>
    <w:multiLevelType w:val="hybridMultilevel"/>
    <w:tmpl w:val="5A389A2C"/>
    <w:lvl w:ilvl="0" w:tplc="FE1E7ABA">
      <w:start w:val="1"/>
      <w:numFmt w:val="decimal"/>
      <w:lvlText w:val="%1."/>
      <w:lvlJc w:val="left"/>
      <w:pPr>
        <w:ind w:left="720" w:hanging="360"/>
      </w:pPr>
    </w:lvl>
    <w:lvl w:ilvl="1" w:tplc="A7DC2582">
      <w:start w:val="1"/>
      <w:numFmt w:val="lowerLetter"/>
      <w:lvlText w:val="%2."/>
      <w:lvlJc w:val="left"/>
      <w:pPr>
        <w:ind w:left="1440" w:hanging="360"/>
      </w:pPr>
    </w:lvl>
    <w:lvl w:ilvl="2" w:tplc="77D80E7A">
      <w:start w:val="1"/>
      <w:numFmt w:val="lowerRoman"/>
      <w:lvlText w:val="%3."/>
      <w:lvlJc w:val="right"/>
      <w:pPr>
        <w:ind w:left="2160" w:hanging="180"/>
      </w:pPr>
    </w:lvl>
    <w:lvl w:ilvl="3" w:tplc="A3FEC432">
      <w:start w:val="1"/>
      <w:numFmt w:val="decimal"/>
      <w:lvlText w:val="%4."/>
      <w:lvlJc w:val="left"/>
      <w:pPr>
        <w:ind w:left="2880" w:hanging="360"/>
      </w:pPr>
    </w:lvl>
    <w:lvl w:ilvl="4" w:tplc="63DA1672">
      <w:start w:val="1"/>
      <w:numFmt w:val="lowerLetter"/>
      <w:lvlText w:val="%5."/>
      <w:lvlJc w:val="left"/>
      <w:pPr>
        <w:ind w:left="3600" w:hanging="360"/>
      </w:pPr>
    </w:lvl>
    <w:lvl w:ilvl="5" w:tplc="91FE6B68">
      <w:start w:val="1"/>
      <w:numFmt w:val="lowerRoman"/>
      <w:lvlText w:val="%6."/>
      <w:lvlJc w:val="right"/>
      <w:pPr>
        <w:ind w:left="4320" w:hanging="180"/>
      </w:pPr>
    </w:lvl>
    <w:lvl w:ilvl="6" w:tplc="EC66B3BE">
      <w:start w:val="1"/>
      <w:numFmt w:val="decimal"/>
      <w:lvlText w:val="%7."/>
      <w:lvlJc w:val="left"/>
      <w:pPr>
        <w:ind w:left="5040" w:hanging="360"/>
      </w:pPr>
    </w:lvl>
    <w:lvl w:ilvl="7" w:tplc="25A0DA22">
      <w:start w:val="1"/>
      <w:numFmt w:val="lowerLetter"/>
      <w:lvlText w:val="%8."/>
      <w:lvlJc w:val="left"/>
      <w:pPr>
        <w:ind w:left="5760" w:hanging="360"/>
      </w:pPr>
    </w:lvl>
    <w:lvl w:ilvl="8" w:tplc="EDF682B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866D56"/>
    <w:multiLevelType w:val="hybridMultilevel"/>
    <w:tmpl w:val="DE8A17B0"/>
    <w:lvl w:ilvl="0" w:tplc="3466A482">
      <w:start w:val="1"/>
      <w:numFmt w:val="decimal"/>
      <w:lvlText w:val="%1."/>
      <w:lvlJc w:val="left"/>
      <w:pPr>
        <w:ind w:left="720" w:hanging="360"/>
      </w:pPr>
    </w:lvl>
    <w:lvl w:ilvl="1" w:tplc="9A90FF1E">
      <w:start w:val="1"/>
      <w:numFmt w:val="lowerLetter"/>
      <w:lvlText w:val="%2."/>
      <w:lvlJc w:val="left"/>
      <w:pPr>
        <w:ind w:left="1440" w:hanging="360"/>
      </w:pPr>
    </w:lvl>
    <w:lvl w:ilvl="2" w:tplc="DE829D70">
      <w:start w:val="1"/>
      <w:numFmt w:val="lowerRoman"/>
      <w:lvlText w:val="%3."/>
      <w:lvlJc w:val="right"/>
      <w:pPr>
        <w:ind w:left="2160" w:hanging="180"/>
      </w:pPr>
    </w:lvl>
    <w:lvl w:ilvl="3" w:tplc="809448AA">
      <w:start w:val="1"/>
      <w:numFmt w:val="decimal"/>
      <w:lvlText w:val="%4."/>
      <w:lvlJc w:val="left"/>
      <w:pPr>
        <w:ind w:left="2880" w:hanging="360"/>
      </w:pPr>
    </w:lvl>
    <w:lvl w:ilvl="4" w:tplc="1000142A">
      <w:start w:val="1"/>
      <w:numFmt w:val="lowerLetter"/>
      <w:lvlText w:val="%5."/>
      <w:lvlJc w:val="left"/>
      <w:pPr>
        <w:ind w:left="3600" w:hanging="360"/>
      </w:pPr>
    </w:lvl>
    <w:lvl w:ilvl="5" w:tplc="1576A438">
      <w:start w:val="1"/>
      <w:numFmt w:val="lowerRoman"/>
      <w:lvlText w:val="%6."/>
      <w:lvlJc w:val="right"/>
      <w:pPr>
        <w:ind w:left="4320" w:hanging="180"/>
      </w:pPr>
    </w:lvl>
    <w:lvl w:ilvl="6" w:tplc="6BFE890E">
      <w:start w:val="1"/>
      <w:numFmt w:val="decimal"/>
      <w:lvlText w:val="%7."/>
      <w:lvlJc w:val="left"/>
      <w:pPr>
        <w:ind w:left="5040" w:hanging="360"/>
      </w:pPr>
    </w:lvl>
    <w:lvl w:ilvl="7" w:tplc="727EECAA">
      <w:start w:val="1"/>
      <w:numFmt w:val="lowerLetter"/>
      <w:lvlText w:val="%8."/>
      <w:lvlJc w:val="left"/>
      <w:pPr>
        <w:ind w:left="5760" w:hanging="360"/>
      </w:pPr>
    </w:lvl>
    <w:lvl w:ilvl="8" w:tplc="EFE264D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7272E"/>
    <w:multiLevelType w:val="hybridMultilevel"/>
    <w:tmpl w:val="06E4CFDE"/>
    <w:lvl w:ilvl="0" w:tplc="009A7BFC">
      <w:start w:val="1"/>
      <w:numFmt w:val="decimal"/>
      <w:lvlText w:val="%1."/>
      <w:lvlJc w:val="left"/>
      <w:pPr>
        <w:ind w:left="720" w:hanging="360"/>
      </w:pPr>
    </w:lvl>
    <w:lvl w:ilvl="1" w:tplc="E6B692BC">
      <w:start w:val="1"/>
      <w:numFmt w:val="lowerLetter"/>
      <w:lvlText w:val="%2."/>
      <w:lvlJc w:val="left"/>
      <w:pPr>
        <w:ind w:left="1440" w:hanging="360"/>
      </w:pPr>
    </w:lvl>
    <w:lvl w:ilvl="2" w:tplc="E2A0D33E">
      <w:start w:val="1"/>
      <w:numFmt w:val="lowerRoman"/>
      <w:lvlText w:val="%3."/>
      <w:lvlJc w:val="right"/>
      <w:pPr>
        <w:ind w:left="2160" w:hanging="180"/>
      </w:pPr>
    </w:lvl>
    <w:lvl w:ilvl="3" w:tplc="77AC7F12">
      <w:start w:val="1"/>
      <w:numFmt w:val="decimal"/>
      <w:lvlText w:val="%4."/>
      <w:lvlJc w:val="left"/>
      <w:pPr>
        <w:ind w:left="2880" w:hanging="360"/>
      </w:pPr>
    </w:lvl>
    <w:lvl w:ilvl="4" w:tplc="5508A858">
      <w:start w:val="1"/>
      <w:numFmt w:val="lowerLetter"/>
      <w:lvlText w:val="%5."/>
      <w:lvlJc w:val="left"/>
      <w:pPr>
        <w:ind w:left="3600" w:hanging="360"/>
      </w:pPr>
    </w:lvl>
    <w:lvl w:ilvl="5" w:tplc="A6E4ED8A">
      <w:start w:val="1"/>
      <w:numFmt w:val="lowerRoman"/>
      <w:lvlText w:val="%6."/>
      <w:lvlJc w:val="right"/>
      <w:pPr>
        <w:ind w:left="4320" w:hanging="180"/>
      </w:pPr>
    </w:lvl>
    <w:lvl w:ilvl="6" w:tplc="4D0E6068">
      <w:start w:val="1"/>
      <w:numFmt w:val="decimal"/>
      <w:lvlText w:val="%7."/>
      <w:lvlJc w:val="left"/>
      <w:pPr>
        <w:ind w:left="5040" w:hanging="360"/>
      </w:pPr>
    </w:lvl>
    <w:lvl w:ilvl="7" w:tplc="11765E18">
      <w:start w:val="1"/>
      <w:numFmt w:val="lowerLetter"/>
      <w:lvlText w:val="%8."/>
      <w:lvlJc w:val="left"/>
      <w:pPr>
        <w:ind w:left="5760" w:hanging="360"/>
      </w:pPr>
    </w:lvl>
    <w:lvl w:ilvl="8" w:tplc="124C650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CF5D12"/>
    <w:multiLevelType w:val="hybridMultilevel"/>
    <w:tmpl w:val="65668754"/>
    <w:lvl w:ilvl="0" w:tplc="2D769644">
      <w:start w:val="1"/>
      <w:numFmt w:val="decimal"/>
      <w:lvlText w:val="%1."/>
      <w:lvlJc w:val="left"/>
      <w:pPr>
        <w:ind w:left="720" w:hanging="360"/>
      </w:pPr>
    </w:lvl>
    <w:lvl w:ilvl="1" w:tplc="15E8A982">
      <w:start w:val="1"/>
      <w:numFmt w:val="lowerLetter"/>
      <w:lvlText w:val="%2."/>
      <w:lvlJc w:val="left"/>
      <w:pPr>
        <w:ind w:left="1440" w:hanging="360"/>
      </w:pPr>
    </w:lvl>
    <w:lvl w:ilvl="2" w:tplc="82D6DDB2">
      <w:start w:val="1"/>
      <w:numFmt w:val="lowerRoman"/>
      <w:lvlText w:val="%3."/>
      <w:lvlJc w:val="right"/>
      <w:pPr>
        <w:ind w:left="2160" w:hanging="180"/>
      </w:pPr>
    </w:lvl>
    <w:lvl w:ilvl="3" w:tplc="7476484E">
      <w:start w:val="1"/>
      <w:numFmt w:val="decimal"/>
      <w:lvlText w:val="%4."/>
      <w:lvlJc w:val="left"/>
      <w:pPr>
        <w:ind w:left="2880" w:hanging="360"/>
      </w:pPr>
    </w:lvl>
    <w:lvl w:ilvl="4" w:tplc="259ADD64">
      <w:start w:val="1"/>
      <w:numFmt w:val="lowerLetter"/>
      <w:lvlText w:val="%5."/>
      <w:lvlJc w:val="left"/>
      <w:pPr>
        <w:ind w:left="3600" w:hanging="360"/>
      </w:pPr>
    </w:lvl>
    <w:lvl w:ilvl="5" w:tplc="BFA247C2">
      <w:start w:val="1"/>
      <w:numFmt w:val="lowerRoman"/>
      <w:lvlText w:val="%6."/>
      <w:lvlJc w:val="right"/>
      <w:pPr>
        <w:ind w:left="4320" w:hanging="180"/>
      </w:pPr>
    </w:lvl>
    <w:lvl w:ilvl="6" w:tplc="4A528E82">
      <w:start w:val="1"/>
      <w:numFmt w:val="decimal"/>
      <w:lvlText w:val="%7."/>
      <w:lvlJc w:val="left"/>
      <w:pPr>
        <w:ind w:left="5040" w:hanging="360"/>
      </w:pPr>
    </w:lvl>
    <w:lvl w:ilvl="7" w:tplc="7BE09E7A">
      <w:start w:val="1"/>
      <w:numFmt w:val="lowerLetter"/>
      <w:lvlText w:val="%8."/>
      <w:lvlJc w:val="left"/>
      <w:pPr>
        <w:ind w:left="5760" w:hanging="360"/>
      </w:pPr>
    </w:lvl>
    <w:lvl w:ilvl="8" w:tplc="5AD4EE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2DAAB1"/>
    <w:multiLevelType w:val="hybridMultilevel"/>
    <w:tmpl w:val="61A2D920"/>
    <w:lvl w:ilvl="0" w:tplc="35D69C2C">
      <w:start w:val="1"/>
      <w:numFmt w:val="decimal"/>
      <w:lvlText w:val="%1."/>
      <w:lvlJc w:val="left"/>
      <w:pPr>
        <w:ind w:left="720" w:hanging="360"/>
      </w:pPr>
    </w:lvl>
    <w:lvl w:ilvl="1" w:tplc="C99AD25A">
      <w:start w:val="1"/>
      <w:numFmt w:val="lowerLetter"/>
      <w:lvlText w:val="%2."/>
      <w:lvlJc w:val="left"/>
      <w:pPr>
        <w:ind w:left="1440" w:hanging="360"/>
      </w:pPr>
    </w:lvl>
    <w:lvl w:ilvl="2" w:tplc="5178D0EC">
      <w:start w:val="1"/>
      <w:numFmt w:val="lowerRoman"/>
      <w:lvlText w:val="%3."/>
      <w:lvlJc w:val="right"/>
      <w:pPr>
        <w:ind w:left="2160" w:hanging="180"/>
      </w:pPr>
    </w:lvl>
    <w:lvl w:ilvl="3" w:tplc="987EA18C">
      <w:start w:val="1"/>
      <w:numFmt w:val="decimal"/>
      <w:lvlText w:val="%4."/>
      <w:lvlJc w:val="left"/>
      <w:pPr>
        <w:ind w:left="2880" w:hanging="360"/>
      </w:pPr>
    </w:lvl>
    <w:lvl w:ilvl="4" w:tplc="14A45A3C">
      <w:start w:val="1"/>
      <w:numFmt w:val="lowerLetter"/>
      <w:lvlText w:val="%5."/>
      <w:lvlJc w:val="left"/>
      <w:pPr>
        <w:ind w:left="3600" w:hanging="360"/>
      </w:pPr>
    </w:lvl>
    <w:lvl w:ilvl="5" w:tplc="33524790">
      <w:start w:val="1"/>
      <w:numFmt w:val="lowerRoman"/>
      <w:lvlText w:val="%6."/>
      <w:lvlJc w:val="right"/>
      <w:pPr>
        <w:ind w:left="4320" w:hanging="180"/>
      </w:pPr>
    </w:lvl>
    <w:lvl w:ilvl="6" w:tplc="EF1EFF56">
      <w:start w:val="1"/>
      <w:numFmt w:val="decimal"/>
      <w:lvlText w:val="%7."/>
      <w:lvlJc w:val="left"/>
      <w:pPr>
        <w:ind w:left="5040" w:hanging="360"/>
      </w:pPr>
    </w:lvl>
    <w:lvl w:ilvl="7" w:tplc="29AAE75C">
      <w:start w:val="1"/>
      <w:numFmt w:val="lowerLetter"/>
      <w:lvlText w:val="%8."/>
      <w:lvlJc w:val="left"/>
      <w:pPr>
        <w:ind w:left="5760" w:hanging="360"/>
      </w:pPr>
    </w:lvl>
    <w:lvl w:ilvl="8" w:tplc="2FEE436A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608212">
    <w:abstractNumId w:val="5"/>
  </w:num>
  <w:num w:numId="2" w16cid:durableId="52704603">
    <w:abstractNumId w:val="6"/>
  </w:num>
  <w:num w:numId="3" w16cid:durableId="1852334752">
    <w:abstractNumId w:val="4"/>
  </w:num>
  <w:num w:numId="4" w16cid:durableId="1384863894">
    <w:abstractNumId w:val="8"/>
  </w:num>
  <w:num w:numId="5" w16cid:durableId="699236166">
    <w:abstractNumId w:val="2"/>
  </w:num>
  <w:num w:numId="6" w16cid:durableId="703359748">
    <w:abstractNumId w:val="7"/>
  </w:num>
  <w:num w:numId="7" w16cid:durableId="2117359393">
    <w:abstractNumId w:val="9"/>
  </w:num>
  <w:num w:numId="8" w16cid:durableId="1852797709">
    <w:abstractNumId w:val="3"/>
  </w:num>
  <w:num w:numId="9" w16cid:durableId="49810627">
    <w:abstractNumId w:val="0"/>
  </w:num>
  <w:num w:numId="10" w16cid:durableId="1623615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22537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85730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397852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0683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966235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25157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7427EA22"/>
    <w:rsid w:val="00135101"/>
    <w:rsid w:val="005435A5"/>
    <w:rsid w:val="008D1067"/>
    <w:rsid w:val="009D45BC"/>
    <w:rsid w:val="16DE1D10"/>
    <w:rsid w:val="4F5FFD27"/>
    <w:rsid w:val="7427EA22"/>
    <w:rsid w:val="7B27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9AD99"/>
  <w15:docId w15:val="{FD45DE5E-DE54-4439-9F6A-112D2E693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eNormal"/>
    <w:semiHidden/>
    <w:unhideWhenUsed/>
    <w:qFormat/>
    <w:tblPr/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uiPriority w:val="99"/>
    <w:unhideWhenUsed/>
    <w:rsid w:val="4F5FFD27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uiPriority w:val="99"/>
    <w:unhideWhenUsed/>
    <w:rsid w:val="4F5FFD27"/>
    <w:pPr>
      <w:tabs>
        <w:tab w:val="center" w:pos="4680"/>
        <w:tab w:val="right" w:pos="9360"/>
      </w:tabs>
      <w:spacing w:after="0"/>
    </w:p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6</Words>
  <Characters>4086</Characters>
  <Application>Microsoft Office Word</Application>
  <DocSecurity>0</DocSecurity>
  <Lines>34</Lines>
  <Paragraphs>9</Paragraphs>
  <ScaleCrop>false</ScaleCrop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Odai</dc:creator>
  <cp:keywords/>
  <cp:lastModifiedBy>Michelle Odai</cp:lastModifiedBy>
  <cp:revision>2</cp:revision>
  <dcterms:created xsi:type="dcterms:W3CDTF">2026-06-21T19:37:00Z</dcterms:created>
  <dcterms:modified xsi:type="dcterms:W3CDTF">2026-06-21T19:37:00Z</dcterms:modified>
</cp:coreProperties>
</file>